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7B6E01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F7253D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78B37C4B" w:rsidR="00C13C1F" w:rsidRPr="00380812" w:rsidRDefault="00620190" w:rsidP="007F5CEC">
            <w:pPr>
              <w:suppressAutoHyphens/>
              <w:rPr>
                <w:szCs w:val="20"/>
                <w:lang w:val="es-ES"/>
              </w:rPr>
            </w:pPr>
            <w:r w:rsidRPr="00380812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ugar: </w:t>
            </w:r>
            <w:r w:rsidR="00A638DA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otel Plaza</w:t>
            </w:r>
          </w:p>
        </w:tc>
      </w:tr>
      <w:tr w:rsidR="00C13C1F" w:rsidRPr="007B6E01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72CD8204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4A078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A638D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2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A638D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="00B94E8C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cta por: Filip Andrzej Bugajski</w:t>
            </w:r>
          </w:p>
        </w:tc>
      </w:tr>
    </w:tbl>
    <w:p w14:paraId="217C4337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380812" w14:paraId="5743EB6C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72B557F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147BABAD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6775CAB6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2CEE912B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A638DA" w:rsidRPr="00380812" w14:paraId="5C450E00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955B6E7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1856AAE4" w14:textId="77777777" w:rsidR="00A638DA" w:rsidRPr="00380812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FE6B7AE" w14:textId="77EF66A7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12179A8" w14:textId="494DE1F3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380812" w14:paraId="336E25D0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0370C63" w14:textId="77777777" w:rsidR="00A638DA" w:rsidRPr="00380812" w:rsidRDefault="00A638DA" w:rsidP="00A638DA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AE30B81" w14:textId="77777777" w:rsidR="00A638DA" w:rsidRPr="00380812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33D3007" w14:textId="396E7854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D68400E" w14:textId="3890EABA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380812" w14:paraId="33F569CA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3AD7667" w14:textId="77777777" w:rsidR="00A638DA" w:rsidRPr="00380812" w:rsidRDefault="00A638DA" w:rsidP="00A638DA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0A41F17" w14:textId="2091C7C4" w:rsidR="00A638DA" w:rsidRPr="003D7E0E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cretario ejecutivo</w:t>
            </w:r>
            <w:r>
              <w:rPr>
                <w:szCs w:val="18"/>
                <w:lang w:val="es-ES"/>
              </w:rPr>
              <w:t xml:space="preserve"> (secretario suplente)</w:t>
            </w:r>
          </w:p>
        </w:tc>
        <w:tc>
          <w:tcPr>
            <w:tcW w:w="1450" w:type="dxa"/>
            <w:vAlign w:val="bottom"/>
          </w:tcPr>
          <w:p w14:paraId="43498EBF" w14:textId="7EBF95A5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7F6039C" w14:textId="641C0600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380812" w14:paraId="716C2456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8E8366F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2F7D282D" w14:textId="77777777" w:rsidR="00A638DA" w:rsidRPr="003D7E0E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icio comunidad y comunicación</w:t>
            </w:r>
          </w:p>
        </w:tc>
        <w:tc>
          <w:tcPr>
            <w:tcW w:w="1450" w:type="dxa"/>
            <w:vAlign w:val="bottom"/>
          </w:tcPr>
          <w:p w14:paraId="6F7B16BE" w14:textId="2F96C5CC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0247367" w14:textId="32B22BFD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380812" w14:paraId="5ADA2583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CBAE2FD" w14:textId="5E2690A5" w:rsidR="00A638DA" w:rsidRPr="00380812" w:rsidRDefault="00A638DA" w:rsidP="00A638DA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08A2E58C" w14:textId="77777777" w:rsidR="00A638DA" w:rsidRPr="003D7E0E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Macero </w:t>
            </w:r>
          </w:p>
        </w:tc>
        <w:tc>
          <w:tcPr>
            <w:tcW w:w="1450" w:type="dxa"/>
            <w:vAlign w:val="bottom"/>
          </w:tcPr>
          <w:p w14:paraId="6C4CD2F8" w14:textId="462EE772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5A466D40" w14:textId="1071CD12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380812" w14:paraId="3BBC41F2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DDDF6B1" w14:textId="0CF3C632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474DD7EA" w14:textId="77777777" w:rsidR="00A638DA" w:rsidRPr="007E354C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0611057" w14:textId="78D4D80B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6BC9565" w14:textId="18711A28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380812" w14:paraId="636707CF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ABD4D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87D0B64" w14:textId="500CBF35" w:rsidR="00A638DA" w:rsidRPr="007E354C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602ABBB1" w14:textId="4E2673B1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26F5043" w14:textId="442269F0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380812" w14:paraId="405CBD60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A37881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54529A58" w14:textId="076BEDFF" w:rsidR="00A638DA" w:rsidRPr="007E354C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  <w:vAlign w:val="bottom"/>
          </w:tcPr>
          <w:p w14:paraId="7FF8059F" w14:textId="3431298A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8FCABEE" w14:textId="5D135D9C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AA3B65" w14:paraId="734D3714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93545F" w14:textId="716588BB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4A18A31E" w14:textId="77777777" w:rsidR="00A638DA" w:rsidRPr="007E354C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E36913D" w14:textId="4AFB18A4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E6E94BE" w14:textId="1DED25CB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9209C6" w14:paraId="4F69B841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2753E95" w14:textId="245A8439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46EED4C9" w14:textId="5EF41355" w:rsidR="00A638DA" w:rsidRPr="007E354C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comunidad y comunicación externa</w:t>
            </w:r>
          </w:p>
        </w:tc>
        <w:tc>
          <w:tcPr>
            <w:tcW w:w="1450" w:type="dxa"/>
            <w:vAlign w:val="bottom"/>
          </w:tcPr>
          <w:p w14:paraId="53660A1F" w14:textId="2DCFAAE6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C9F1EB5" w14:textId="12DBFE58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9209C6" w14:paraId="7164B9BB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D9E5A4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024B8F49" w14:textId="77777777" w:rsidR="00A638DA" w:rsidRPr="007E354C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7E354C">
              <w:rPr>
                <w:szCs w:val="18"/>
                <w:lang w:val="es-ES"/>
              </w:rPr>
              <w:t>Form</w:t>
            </w:r>
            <w:proofErr w:type="spellEnd"/>
            <w:r w:rsidRPr="007E354C">
              <w:rPr>
                <w:szCs w:val="18"/>
                <w:lang w:val="es-ES"/>
              </w:rPr>
              <w:t>. Distrital y L.F.R.</w:t>
            </w:r>
          </w:p>
        </w:tc>
        <w:tc>
          <w:tcPr>
            <w:tcW w:w="1450" w:type="dxa"/>
            <w:vAlign w:val="bottom"/>
          </w:tcPr>
          <w:p w14:paraId="27C49AAB" w14:textId="1CB91FB5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C6E5FF9" w14:textId="05021CE7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380812" w14:paraId="4ED15693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638D0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B2E6364" w14:textId="77777777" w:rsidR="00A638DA" w:rsidRPr="007E354C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DA7FFBF" w14:textId="5301D9BD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10B0525" w14:textId="62616077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380812" w14:paraId="17446914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FF3223D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, Oskar</w:t>
            </w:r>
          </w:p>
        </w:tc>
        <w:tc>
          <w:tcPr>
            <w:tcW w:w="3611" w:type="dxa"/>
          </w:tcPr>
          <w:p w14:paraId="3D755A06" w14:textId="14102B8D" w:rsidR="00A638DA" w:rsidRPr="007E354C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A0B662E" w14:textId="48C511B5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025BCFED" w14:textId="5F3681D1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380812" w14:paraId="35678737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67FDDAA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6267927B" w14:textId="77777777" w:rsidR="00A638DA" w:rsidRPr="007E354C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A6B5CB7" w14:textId="35F4F1C1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3D09EC3" w14:textId="39633038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380812" w14:paraId="5C8929F0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FBB23CB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9590248" w14:textId="77777777" w:rsidR="00A638DA" w:rsidRPr="007E354C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6B94E56" w14:textId="10EB5368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DFF0C57" w14:textId="2EEB6B8A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380812" w14:paraId="39DA6765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1ACF35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408BD0C3" w14:textId="77777777" w:rsidR="00A638DA" w:rsidRPr="007E354C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ED49EA2" w14:textId="18894DCC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DD685DE" w14:textId="667A5B95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380812" w14:paraId="4F46BDE8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BD6E0E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2033B2D4" w14:textId="77777777" w:rsidR="00A638DA" w:rsidRPr="007E354C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A603B24" w14:textId="7F18401D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8C9C2E5" w14:textId="2F9BC507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380812" w14:paraId="3B03625A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F04AA4" w14:textId="1E86FFB7" w:rsidR="00A638DA" w:rsidRPr="00380812" w:rsidRDefault="00A638DA" w:rsidP="00A638DA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086C5BDC" w14:textId="77777777" w:rsidR="00A638DA" w:rsidRPr="007E354C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00CB813" w14:textId="60608255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2FE90BC" w14:textId="7174E2FF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380812" w14:paraId="7A9B0127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BE0D94F" w14:textId="77777777" w:rsidR="00A638DA" w:rsidRPr="00380812" w:rsidRDefault="00A638DA" w:rsidP="00A638DA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BFD7188" w14:textId="35D6FE2B" w:rsidR="00A638DA" w:rsidRPr="007E354C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4F95355" w14:textId="0DEBDFA5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BFED76A" w14:textId="150932D1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380812" w14:paraId="652BABD6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7883AEB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304905B1" w14:textId="77777777" w:rsidR="00A638DA" w:rsidRPr="007E354C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C6C133D" w14:textId="05C2B455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92B175A" w14:textId="2186D6BC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380812" w14:paraId="12F20FF3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6C3045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C84A6BF" w14:textId="7B1E38AA" w:rsidR="00A638DA" w:rsidRPr="007E354C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Vicepresidente</w:t>
            </w:r>
          </w:p>
        </w:tc>
        <w:tc>
          <w:tcPr>
            <w:tcW w:w="1450" w:type="dxa"/>
            <w:vAlign w:val="bottom"/>
          </w:tcPr>
          <w:p w14:paraId="37FDEBDE" w14:textId="4CE8B4ED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34E6E81" w14:textId="1671BEA5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A638DA" w:rsidRPr="00380812" w14:paraId="0A2DBA91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5AA2E2" w14:textId="77777777" w:rsidR="00A638DA" w:rsidRPr="00380812" w:rsidRDefault="00A638DA" w:rsidP="00A638DA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, Monique</w:t>
            </w:r>
          </w:p>
        </w:tc>
        <w:tc>
          <w:tcPr>
            <w:tcW w:w="3611" w:type="dxa"/>
          </w:tcPr>
          <w:p w14:paraId="0F27AE7E" w14:textId="301B6CF4" w:rsidR="00A638DA" w:rsidRPr="007E354C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005DCAF4" w14:textId="5F49CF1F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293FA871" w14:textId="6B1E24BE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380812" w14:paraId="7FBD6CCF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5B016E" w14:textId="43CB4891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1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1"/>
          </w:p>
        </w:tc>
        <w:tc>
          <w:tcPr>
            <w:tcW w:w="3611" w:type="dxa"/>
          </w:tcPr>
          <w:p w14:paraId="195287A5" w14:textId="13E18639" w:rsidR="00A638DA" w:rsidRPr="007E354C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0E2A7EA4" w14:textId="4A962F66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0F4907D0" w14:textId="2AEDB9BA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D8407A" w14:paraId="50767401" w14:textId="77777777" w:rsidTr="000259A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1042E86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8797EC1" w14:textId="09F29396" w:rsidR="00A638DA" w:rsidRPr="007E354C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al club</w:t>
            </w:r>
          </w:p>
        </w:tc>
        <w:tc>
          <w:tcPr>
            <w:tcW w:w="1450" w:type="dxa"/>
            <w:vAlign w:val="bottom"/>
          </w:tcPr>
          <w:p w14:paraId="2800952C" w14:textId="24A0F1E4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39677168" w14:textId="6E606ABF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380812" w14:paraId="4840DDBF" w14:textId="77777777" w:rsidTr="00025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4D204E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08DD374B" w14:textId="4DE700F0" w:rsidR="00A638DA" w:rsidRPr="007E354C" w:rsidRDefault="00A638DA" w:rsidP="00A638D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99EDB8A" w14:textId="4D6C6D8D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E5905D0" w14:textId="53B39D21" w:rsidR="00A638DA" w:rsidRPr="004C1357" w:rsidRDefault="00A638DA" w:rsidP="00A638DA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A638DA" w:rsidRPr="00380812" w14:paraId="65441D14" w14:textId="77777777" w:rsidTr="000259AC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B87B26A" w14:textId="77777777" w:rsidR="00A638DA" w:rsidRPr="00380812" w:rsidRDefault="00A638DA" w:rsidP="00A638DA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1FD47808" w14:textId="77777777" w:rsidR="00A638DA" w:rsidRPr="003D7E0E" w:rsidRDefault="00A638DA" w:rsidP="00A638D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3D7E0E">
              <w:rPr>
                <w:szCs w:val="18"/>
                <w:lang w:val="es-ES"/>
              </w:rPr>
              <w:t>Serv</w:t>
            </w:r>
            <w:proofErr w:type="spellEnd"/>
            <w:r w:rsidRPr="003D7E0E">
              <w:rPr>
                <w:szCs w:val="18"/>
                <w:lang w:val="es-ES"/>
              </w:rPr>
              <w:t>. juventud, Internacional, intercambios</w:t>
            </w:r>
          </w:p>
        </w:tc>
        <w:tc>
          <w:tcPr>
            <w:tcW w:w="1450" w:type="dxa"/>
            <w:vAlign w:val="bottom"/>
          </w:tcPr>
          <w:p w14:paraId="350D978F" w14:textId="2C9FCBD6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57C1BD1" w14:textId="095BAA36" w:rsidR="00A638DA" w:rsidRPr="004C1357" w:rsidRDefault="00A638DA" w:rsidP="00A638DA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C13C1F" w:rsidRPr="00380812" w14:paraId="63F34684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6245BC85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285E197A" w14:textId="62886B68" w:rsidR="00C13C1F" w:rsidRPr="00380812" w:rsidRDefault="00157824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>1</w:t>
            </w:r>
            <w:r w:rsidR="00A638DA">
              <w:rPr>
                <w:rFonts w:ascii="Arial Narrow" w:hAnsi="Arial Narrow"/>
                <w:sz w:val="20"/>
                <w:szCs w:val="22"/>
                <w:lang w:val="es-ES"/>
              </w:rPr>
              <w:t>2</w:t>
            </w: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620190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4A078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3D042B05" w14:textId="34C4FE6A" w:rsidR="00C13C1F" w:rsidRPr="00380812" w:rsidRDefault="00A638DA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46</w:t>
            </w:r>
            <w:r w:rsidR="00157824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C13C1F" w:rsidRPr="00380812" w14:paraId="1EDA968E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6E51EC8" w14:textId="089C8CDC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A638DA" w:rsidRPr="00324AB6" w14:paraId="6C7C3C2F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2ED640AF" w14:textId="0A05DCFA" w:rsidR="00A638DA" w:rsidRDefault="00A638DA" w:rsidP="00A638DA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B22CB8">
              <w:t>Moral, Arturo</w:t>
            </w:r>
          </w:p>
        </w:tc>
      </w:tr>
      <w:tr w:rsidR="00A638DA" w:rsidRPr="00324AB6" w14:paraId="079B4725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184AC604" w14:textId="1DFB0E35" w:rsidR="00A638DA" w:rsidRDefault="00A638DA" w:rsidP="00A638DA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B22CB8">
              <w:t>Faus</w:t>
            </w:r>
            <w:proofErr w:type="spellEnd"/>
            <w:r w:rsidRPr="00B22CB8">
              <w:t>, Albert</w:t>
            </w:r>
          </w:p>
        </w:tc>
      </w:tr>
      <w:tr w:rsidR="00A638DA" w:rsidRPr="00324AB6" w14:paraId="581D8401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5378B0A5" w14:textId="435CC140" w:rsidR="00A638DA" w:rsidRPr="00BA0232" w:rsidRDefault="00A638DA" w:rsidP="00A638DA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B22CB8">
              <w:t>Bontempi</w:t>
            </w:r>
            <w:proofErr w:type="spellEnd"/>
            <w:r w:rsidRPr="00B22CB8">
              <w:t>, Carla</w:t>
            </w:r>
          </w:p>
        </w:tc>
      </w:tr>
    </w:tbl>
    <w:p w14:paraId="15B3A21D" w14:textId="77777777" w:rsidR="00C13C1F" w:rsidRPr="00324AB6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p w14:paraId="01205672" w14:textId="67EED509" w:rsidR="00C13C1F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PRESIDENTE DE ROTARY INTERNACIONAL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 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1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/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HEKHAR MEHTA</w:t>
      </w:r>
    </w:p>
    <w:p w14:paraId="152B9E55" w14:textId="77777777" w:rsidR="0099341C" w:rsidRPr="0099341C" w:rsidRDefault="0099341C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</w:p>
    <w:p w14:paraId="50A0F249" w14:textId="12A06546" w:rsidR="00C13C1F" w:rsidRPr="0099341C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EMA PRESIDENCIA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ERVIR PARA CAMBIAR VIDAS</w:t>
      </w:r>
    </w:p>
    <w:p w14:paraId="497BAE11" w14:textId="0BD34B66" w:rsidR="00C87176" w:rsidRPr="0099341C" w:rsidRDefault="00C87176" w:rsidP="007F5CEC">
      <w:pPr>
        <w:suppressAutoHyphens/>
        <w:rPr>
          <w:rFonts w:cs="Arial Unicode MS"/>
          <w:color w:val="17458F"/>
          <w:sz w:val="28"/>
          <w:u w:color="0000FF"/>
          <w:lang w:val="es-ES"/>
        </w:rPr>
      </w:pPr>
      <w:r w:rsidRPr="0099341C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044C2BCB" w14:textId="203491A9" w:rsidR="008C7E08" w:rsidRPr="0082658B" w:rsidRDefault="00620190" w:rsidP="007F5CEC">
      <w:pPr>
        <w:suppressAutoHyphens/>
        <w:ind w:left="630"/>
        <w:rPr>
          <w:rFonts w:ascii="Frutiger LT Light" w:hAnsi="Frutiger LT Light"/>
          <w:lang w:val="es-ES"/>
        </w:rPr>
      </w:pPr>
      <w:r w:rsidRPr="0082658B">
        <w:rPr>
          <w:rFonts w:ascii="Frutiger LT Light" w:hAnsi="Frutiger LT Light"/>
          <w:lang w:val="es-ES"/>
        </w:rPr>
        <w:lastRenderedPageBreak/>
        <w:t xml:space="preserve">Se inicia </w:t>
      </w:r>
      <w:r w:rsidR="007E354C" w:rsidRPr="0082658B">
        <w:rPr>
          <w:rFonts w:ascii="Frutiger LT Light" w:hAnsi="Frutiger LT Light"/>
          <w:lang w:val="es-ES"/>
        </w:rPr>
        <w:t>la reunión</w:t>
      </w:r>
      <w:r w:rsidRPr="0082658B">
        <w:rPr>
          <w:rFonts w:ascii="Frutiger LT Light" w:hAnsi="Frutiger LT Light"/>
          <w:lang w:val="es-ES"/>
        </w:rPr>
        <w:t>, con la invocación Rotaria</w:t>
      </w:r>
      <w:r w:rsidR="00403B4B" w:rsidRPr="0082658B">
        <w:rPr>
          <w:rFonts w:ascii="Frutiger LT Light" w:hAnsi="Frutiger LT Light"/>
          <w:lang w:val="es-ES"/>
        </w:rPr>
        <w:t xml:space="preserve"> </w:t>
      </w:r>
      <w:r w:rsidRPr="0082658B">
        <w:rPr>
          <w:rFonts w:ascii="Frutiger LT Light" w:hAnsi="Frutiger LT Light"/>
          <w:lang w:val="es-ES"/>
        </w:rPr>
        <w:t xml:space="preserve">por el </w:t>
      </w:r>
      <w:r w:rsidR="00A638DA">
        <w:rPr>
          <w:rFonts w:ascii="Frutiger LT Light" w:hAnsi="Frutiger LT Light"/>
          <w:lang w:val="es-ES"/>
        </w:rPr>
        <w:t>Xavier de Bofarull</w:t>
      </w:r>
      <w:r w:rsidR="00F60AD1" w:rsidRPr="0082658B">
        <w:rPr>
          <w:rFonts w:ascii="Frutiger LT Light" w:hAnsi="Frutiger LT Light"/>
          <w:lang w:val="es-ES"/>
        </w:rPr>
        <w:t>.</w:t>
      </w:r>
    </w:p>
    <w:p w14:paraId="50804B9C" w14:textId="77777777" w:rsidR="007E354C" w:rsidRDefault="007E354C" w:rsidP="0082658B">
      <w:pPr>
        <w:pStyle w:val="Prrafodelista"/>
        <w:rPr>
          <w:lang w:val="es-ES"/>
        </w:rPr>
      </w:pPr>
    </w:p>
    <w:p w14:paraId="79BCFFA1" w14:textId="3EFB3C75" w:rsidR="00042168" w:rsidRDefault="00FE6E90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Temas del club</w:t>
      </w:r>
    </w:p>
    <w:p w14:paraId="1645808B" w14:textId="6AB839DB" w:rsidR="00A73A1B" w:rsidRDefault="00FE6E90" w:rsidP="00A73A1B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celebra el cumpleaños de Miguel Ángel con un champan</w:t>
      </w:r>
    </w:p>
    <w:p w14:paraId="38908410" w14:textId="1B9C594E" w:rsidR="00FE6E90" w:rsidRDefault="00FE6E90" w:rsidP="00A73A1B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Monique reparte papeles y bolígrafos (donados por Xavi) para recoger una lista d ellos proyectos más importantes del club. El objetivo es actualizar la pagina web con los proyectos faltantes y preparar la lista solicitada por el RC Decano.</w:t>
      </w:r>
    </w:p>
    <w:p w14:paraId="47D26CE4" w14:textId="3D6623DE" w:rsidR="00392978" w:rsidRDefault="00392978" w:rsidP="00392978">
      <w:pPr>
        <w:rPr>
          <w:lang w:val="es-ES"/>
        </w:rPr>
      </w:pPr>
    </w:p>
    <w:p w14:paraId="127AC1DC" w14:textId="047DD2D0" w:rsidR="00CF1A25" w:rsidRPr="00CF1A25" w:rsidRDefault="00AE2771" w:rsidP="00CF1A2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proofErr w:type="spellStart"/>
      <w:r>
        <w:rPr>
          <w:rStyle w:val="Ttulo1Car"/>
          <w:color w:val="17458F"/>
        </w:rPr>
        <w:t>Visita</w:t>
      </w:r>
      <w:proofErr w:type="spellEnd"/>
      <w:r>
        <w:rPr>
          <w:rStyle w:val="Ttulo1Car"/>
          <w:color w:val="17458F"/>
        </w:rPr>
        <w:t xml:space="preserve"> </w:t>
      </w:r>
      <w:proofErr w:type="spellStart"/>
      <w:r>
        <w:rPr>
          <w:rStyle w:val="Ttulo1Car"/>
          <w:color w:val="17458F"/>
        </w:rPr>
        <w:t>Rotaract</w:t>
      </w:r>
      <w:proofErr w:type="spellEnd"/>
    </w:p>
    <w:p w14:paraId="55939CC5" w14:textId="60431254" w:rsidR="00392978" w:rsidRPr="00122C01" w:rsidRDefault="00AE2771" w:rsidP="00392978">
      <w:pPr>
        <w:pStyle w:val="Prrafodelista"/>
        <w:numPr>
          <w:ilvl w:val="0"/>
          <w:numId w:val="6"/>
        </w:numPr>
        <w:rPr>
          <w:lang w:val="es-ES"/>
        </w:rPr>
      </w:pPr>
      <w:r w:rsidRPr="00122C01">
        <w:rPr>
          <w:lang w:val="es-ES"/>
        </w:rPr>
        <w:t xml:space="preserve">Carla </w:t>
      </w:r>
      <w:proofErr w:type="spellStart"/>
      <w:r w:rsidRPr="00122C01">
        <w:rPr>
          <w:lang w:val="es-ES"/>
        </w:rPr>
        <w:t>Bontempi</w:t>
      </w:r>
      <w:proofErr w:type="spellEnd"/>
      <w:r w:rsidRPr="00122C01">
        <w:rPr>
          <w:lang w:val="es-ES"/>
        </w:rPr>
        <w:t xml:space="preserve"> se presenta al club.</w:t>
      </w:r>
    </w:p>
    <w:p w14:paraId="08230FA3" w14:textId="7EE75FD8" w:rsidR="00AE2771" w:rsidRPr="00122C01" w:rsidRDefault="00AE2771" w:rsidP="00392978">
      <w:pPr>
        <w:pStyle w:val="Prrafodelista"/>
        <w:numPr>
          <w:ilvl w:val="0"/>
          <w:numId w:val="6"/>
        </w:numPr>
        <w:rPr>
          <w:lang w:val="es-ES"/>
        </w:rPr>
      </w:pPr>
      <w:r w:rsidRPr="00122C01">
        <w:rPr>
          <w:lang w:val="es-ES"/>
        </w:rPr>
        <w:t>Arturo Moral,</w:t>
      </w:r>
      <w:r w:rsidR="00E92687" w:rsidRPr="00122C01">
        <w:rPr>
          <w:lang w:val="es-ES"/>
        </w:rPr>
        <w:t xml:space="preserve"> presenta el proyecto organizado por el </w:t>
      </w:r>
      <w:proofErr w:type="spellStart"/>
      <w:r w:rsidR="00E92687" w:rsidRPr="00122C01">
        <w:rPr>
          <w:lang w:val="es-ES"/>
        </w:rPr>
        <w:t>Cluster</w:t>
      </w:r>
      <w:proofErr w:type="spellEnd"/>
      <w:r w:rsidR="00E92687" w:rsidRPr="00122C01">
        <w:rPr>
          <w:lang w:val="es-ES"/>
        </w:rPr>
        <w:t xml:space="preserve"> de </w:t>
      </w:r>
      <w:proofErr w:type="spellStart"/>
      <w:r w:rsidR="00E92687" w:rsidRPr="00122C01">
        <w:rPr>
          <w:lang w:val="es-ES"/>
        </w:rPr>
        <w:t>Rotaract</w:t>
      </w:r>
      <w:proofErr w:type="spellEnd"/>
      <w:r w:rsidR="00E92687" w:rsidRPr="00122C01">
        <w:rPr>
          <w:lang w:val="es-ES"/>
        </w:rPr>
        <w:t xml:space="preserve"> (varios clubes de Rotaract de Varios países)</w:t>
      </w:r>
    </w:p>
    <w:p w14:paraId="4FE67A45" w14:textId="78BD5157" w:rsidR="00E92687" w:rsidRPr="00122C01" w:rsidRDefault="00E92687" w:rsidP="00392978">
      <w:pPr>
        <w:pStyle w:val="Prrafodelista"/>
        <w:numPr>
          <w:ilvl w:val="0"/>
          <w:numId w:val="6"/>
        </w:numPr>
        <w:rPr>
          <w:lang w:val="es-ES"/>
        </w:rPr>
      </w:pPr>
      <w:r w:rsidRPr="00122C01">
        <w:rPr>
          <w:lang w:val="es-ES"/>
        </w:rPr>
        <w:t xml:space="preserve">El proyecto </w:t>
      </w:r>
      <w:r w:rsidR="00122C01" w:rsidRPr="00122C01">
        <w:rPr>
          <w:lang w:val="es-ES"/>
        </w:rPr>
        <w:t>consistirá</w:t>
      </w:r>
      <w:r w:rsidRPr="00122C01">
        <w:rPr>
          <w:lang w:val="es-ES"/>
        </w:rPr>
        <w:t xml:space="preserve"> en una recaudación</w:t>
      </w:r>
      <w:r w:rsidR="00122C01" w:rsidRPr="00122C01">
        <w:rPr>
          <w:lang w:val="es-ES"/>
        </w:rPr>
        <w:t xml:space="preserve"> el 1-3 de abril </w:t>
      </w:r>
      <w:r w:rsidR="000012BF" w:rsidRPr="00122C01">
        <w:rPr>
          <w:lang w:val="es-ES"/>
        </w:rPr>
        <w:t xml:space="preserve">para ayudar a </w:t>
      </w:r>
      <w:proofErr w:type="spellStart"/>
      <w:r w:rsidR="000012BF" w:rsidRPr="00122C01">
        <w:rPr>
          <w:lang w:val="es-ES"/>
        </w:rPr>
        <w:t>Merys</w:t>
      </w:r>
      <w:proofErr w:type="spellEnd"/>
      <w:r w:rsidR="000012BF" w:rsidRPr="00122C01">
        <w:rPr>
          <w:lang w:val="es-ES"/>
        </w:rPr>
        <w:t xml:space="preserve"> </w:t>
      </w:r>
      <w:proofErr w:type="spellStart"/>
      <w:r w:rsidR="000012BF" w:rsidRPr="00122C01">
        <w:rPr>
          <w:lang w:val="es-ES"/>
        </w:rPr>
        <w:t>Meals</w:t>
      </w:r>
      <w:proofErr w:type="spellEnd"/>
      <w:r w:rsidR="00122C01" w:rsidRPr="00122C01">
        <w:rPr>
          <w:lang w:val="es-ES"/>
        </w:rPr>
        <w:t xml:space="preserve"> (Birmania y Siria). Esta provendrá de un evento local en Barcelona</w:t>
      </w:r>
      <w:r w:rsidR="007B6E01">
        <w:rPr>
          <w:lang w:val="es-ES"/>
        </w:rPr>
        <w:t>,</w:t>
      </w:r>
      <w:r w:rsidR="00122C01" w:rsidRPr="00122C01">
        <w:rPr>
          <w:lang w:val="es-ES"/>
        </w:rPr>
        <w:t xml:space="preserve"> y la venta de un libro de recetas internacionales preparadas por los diferentes clubes de Rotaract.</w:t>
      </w:r>
    </w:p>
    <w:p w14:paraId="56699B63" w14:textId="2C7B071F" w:rsidR="00392978" w:rsidRDefault="00392978" w:rsidP="00122C01">
      <w:pPr>
        <w:rPr>
          <w:lang w:val="es-ES"/>
        </w:rPr>
      </w:pPr>
    </w:p>
    <w:p w14:paraId="06CD0828" w14:textId="1C00618C" w:rsidR="00392978" w:rsidRPr="00392978" w:rsidRDefault="00AE2771" w:rsidP="00392978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proofErr w:type="spellStart"/>
      <w:r>
        <w:rPr>
          <w:rStyle w:val="Ttulo1Car"/>
          <w:color w:val="17458F"/>
        </w:rPr>
        <w:t>Calçotada</w:t>
      </w:r>
      <w:proofErr w:type="spellEnd"/>
    </w:p>
    <w:p w14:paraId="4EEB545C" w14:textId="199F8E82" w:rsidR="002D27B4" w:rsidRDefault="00AE2771" w:rsidP="002D27B4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l 05 de marzo se realiza la </w:t>
      </w:r>
      <w:proofErr w:type="spellStart"/>
      <w:r>
        <w:rPr>
          <w:lang w:val="es-ES"/>
        </w:rPr>
        <w:t>Calçotada</w:t>
      </w:r>
      <w:proofErr w:type="spellEnd"/>
      <w:r>
        <w:rPr>
          <w:lang w:val="es-ES"/>
        </w:rPr>
        <w:t xml:space="preserve"> del club.</w:t>
      </w:r>
    </w:p>
    <w:p w14:paraId="0D386001" w14:textId="002AD7D9" w:rsidR="00AE2771" w:rsidRDefault="00AE2771" w:rsidP="002D27B4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propone ir a visitar el </w:t>
      </w:r>
      <w:r w:rsidRPr="00AE2771">
        <w:rPr>
          <w:lang w:val="es-ES"/>
        </w:rPr>
        <w:t xml:space="preserve">Museo de la Radio de Roda de </w:t>
      </w:r>
      <w:proofErr w:type="spellStart"/>
      <w:r w:rsidRPr="00AE2771">
        <w:rPr>
          <w:lang w:val="es-ES"/>
        </w:rPr>
        <w:t>Bera</w:t>
      </w:r>
      <w:proofErr w:type="spellEnd"/>
      <w:r>
        <w:rPr>
          <w:lang w:val="es-ES"/>
        </w:rPr>
        <w:t>.</w:t>
      </w:r>
    </w:p>
    <w:p w14:paraId="06A7466D" w14:textId="32A040F7" w:rsidR="00AE2771" w:rsidRDefault="00AE2771" w:rsidP="002D27B4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ha mandado un formulario para comprobar la asistencia e los interesados en ir en autobús y asistir al Museo. Si no hay suficientes interesados en asistir en autobús será necesario compartir coche.</w:t>
      </w:r>
    </w:p>
    <w:p w14:paraId="48E91D92" w14:textId="77777777" w:rsidR="00AE2771" w:rsidRPr="002D27B4" w:rsidRDefault="00AE2771" w:rsidP="00AE2771">
      <w:pPr>
        <w:pStyle w:val="Prrafodelista"/>
        <w:rPr>
          <w:lang w:val="es-ES"/>
        </w:rPr>
      </w:pPr>
    </w:p>
    <w:p w14:paraId="5F59D9AB" w14:textId="42885D2C" w:rsidR="00005B8E" w:rsidRDefault="00005B8E" w:rsidP="00005B8E">
      <w:pPr>
        <w:rPr>
          <w:lang w:val="es-ES"/>
        </w:rPr>
      </w:pPr>
    </w:p>
    <w:p w14:paraId="046B300A" w14:textId="1D80BE14" w:rsidR="00E41FEA" w:rsidRPr="00E41FEA" w:rsidRDefault="00FE440D" w:rsidP="00E41FEA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>
        <w:rPr>
          <w:rStyle w:val="Ttulo1Car"/>
          <w:color w:val="17458F"/>
        </w:rPr>
        <w:t xml:space="preserve">Proyecto </w:t>
      </w:r>
      <w:proofErr w:type="spellStart"/>
      <w:r>
        <w:rPr>
          <w:rStyle w:val="Ttulo1Car"/>
          <w:color w:val="17458F"/>
        </w:rPr>
        <w:t>Alpan</w:t>
      </w:r>
      <w:proofErr w:type="spellEnd"/>
    </w:p>
    <w:p w14:paraId="2EF6E175" w14:textId="3DF14E80" w:rsidR="00E41FEA" w:rsidRDefault="00FE440D" w:rsidP="00E41FE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Albert </w:t>
      </w:r>
      <w:proofErr w:type="spellStart"/>
      <w:r>
        <w:rPr>
          <w:lang w:val="es-ES"/>
        </w:rPr>
        <w:t>Faus</w:t>
      </w:r>
      <w:proofErr w:type="spellEnd"/>
      <w:r>
        <w:rPr>
          <w:lang w:val="es-ES"/>
        </w:rPr>
        <w:t xml:space="preserve"> presenta el proyecto </w:t>
      </w:r>
      <w:proofErr w:type="spellStart"/>
      <w:r>
        <w:rPr>
          <w:lang w:val="es-ES"/>
        </w:rPr>
        <w:t>Alpan</w:t>
      </w:r>
      <w:proofErr w:type="spellEnd"/>
      <w:r>
        <w:rPr>
          <w:lang w:val="es-ES"/>
        </w:rPr>
        <w:t xml:space="preserve"> y las actividades que se han realizado durante este durante el Covid</w:t>
      </w:r>
      <w:r w:rsidR="00AE2771">
        <w:rPr>
          <w:lang w:val="es-ES"/>
        </w:rPr>
        <w:t xml:space="preserve"> desde el comienzo del confinamiento 2020.</w:t>
      </w:r>
    </w:p>
    <w:p w14:paraId="2DE2CA98" w14:textId="7ABC0E18" w:rsidR="00FE440D" w:rsidRDefault="00FE440D" w:rsidP="00E41FE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Estas actividades se han recogido en un libro que se ha publicado y se reparte a los hoteleros para recordar el proyecto.</w:t>
      </w:r>
      <w:r w:rsidR="00AE2771">
        <w:rPr>
          <w:lang w:val="es-ES"/>
        </w:rPr>
        <w:t xml:space="preserve"> RC BCN 92 tiene </w:t>
      </w:r>
      <w:proofErr w:type="spellStart"/>
      <w:r w:rsidR="00AE2771">
        <w:rPr>
          <w:lang w:val="es-ES"/>
        </w:rPr>
        <w:t>aprox</w:t>
      </w:r>
      <w:proofErr w:type="spellEnd"/>
      <w:r w:rsidR="00AE2771">
        <w:rPr>
          <w:lang w:val="es-ES"/>
        </w:rPr>
        <w:t xml:space="preserve"> 10 </w:t>
      </w:r>
      <w:proofErr w:type="spellStart"/>
      <w:r w:rsidR="00AE2771">
        <w:rPr>
          <w:lang w:val="es-ES"/>
        </w:rPr>
        <w:t>paginas</w:t>
      </w:r>
      <w:proofErr w:type="spellEnd"/>
      <w:r w:rsidR="00AE2771">
        <w:rPr>
          <w:lang w:val="es-ES"/>
        </w:rPr>
        <w:t xml:space="preserve"> en este.</w:t>
      </w:r>
    </w:p>
    <w:p w14:paraId="6137466B" w14:textId="1B75A8A1" w:rsidR="00FE440D" w:rsidRDefault="00FE440D" w:rsidP="00E41FE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El libro y su primera edición (describe mejor el proyecto) se facilitará para su difusión.</w:t>
      </w:r>
    </w:p>
    <w:p w14:paraId="074BB654" w14:textId="58143A9C" w:rsidR="00FE440D" w:rsidRPr="00AE2771" w:rsidRDefault="00AE2771" w:rsidP="00AE2771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n verano el proyecto cumple su 10 aniversario. Para asegurar su continuidad su liderazgo se transferirá de Albert </w:t>
      </w:r>
      <w:proofErr w:type="spellStart"/>
      <w:r>
        <w:rPr>
          <w:lang w:val="es-ES"/>
        </w:rPr>
        <w:t>Faus</w:t>
      </w:r>
      <w:proofErr w:type="spellEnd"/>
      <w:r>
        <w:rPr>
          <w:lang w:val="es-ES"/>
        </w:rPr>
        <w:t xml:space="preserve"> a Quique Martí.</w:t>
      </w:r>
    </w:p>
    <w:p w14:paraId="4F0D4BA9" w14:textId="77777777" w:rsidR="0025339B" w:rsidRPr="00E41FEA" w:rsidRDefault="0025339B" w:rsidP="0025339B">
      <w:pPr>
        <w:pStyle w:val="Prrafodelista"/>
        <w:rPr>
          <w:lang w:val="es-ES"/>
        </w:rPr>
      </w:pPr>
    </w:p>
    <w:p w14:paraId="70D1B610" w14:textId="6B8545E4" w:rsidR="000F20D5" w:rsidRDefault="000F20D5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r w:rsidRPr="000F20D5">
        <w:rPr>
          <w:rStyle w:val="Ttulo1Car"/>
          <w:color w:val="17458F"/>
        </w:rPr>
        <w:t>Calendario</w:t>
      </w:r>
    </w:p>
    <w:p w14:paraId="4C003375" w14:textId="634115B1" w:rsidR="000F20D5" w:rsidRDefault="000F20D5" w:rsidP="000F20D5">
      <w:pPr>
        <w:rPr>
          <w:lang w:val="es-ES"/>
        </w:rPr>
      </w:pPr>
    </w:p>
    <w:p w14:paraId="2771F41A" w14:textId="013A138F" w:rsidR="00A638DA" w:rsidRDefault="00196246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>0</w:t>
      </w:r>
      <w:r w:rsidRPr="00196246">
        <w:rPr>
          <w:lang w:val="es-ES"/>
        </w:rPr>
        <w:t>7</w:t>
      </w:r>
      <w:r>
        <w:rPr>
          <w:lang w:val="es-ES"/>
        </w:rPr>
        <w:t>/02/2022</w:t>
      </w:r>
      <w:r w:rsidR="006C4C4B">
        <w:rPr>
          <w:lang w:val="es-ES"/>
        </w:rPr>
        <w:tab/>
      </w:r>
      <w:r w:rsidRPr="00196246">
        <w:rPr>
          <w:lang w:val="es-ES"/>
        </w:rPr>
        <w:t>Reunión Ordinaria</w:t>
      </w:r>
      <w:r>
        <w:rPr>
          <w:lang w:val="es-ES"/>
        </w:rPr>
        <w:t xml:space="preserve"> </w:t>
      </w:r>
      <w:r w:rsidRPr="00196246">
        <w:rPr>
          <w:lang w:val="es-ES"/>
        </w:rPr>
        <w:t>Virtual</w:t>
      </w:r>
    </w:p>
    <w:p w14:paraId="32865CB9" w14:textId="1409FFF7" w:rsidR="00196246" w:rsidRPr="00A638DA" w:rsidRDefault="006C4C4B" w:rsidP="006C4C4B">
      <w:pPr>
        <w:pStyle w:val="Prrafodelista"/>
        <w:tabs>
          <w:tab w:val="left" w:pos="1701"/>
        </w:tabs>
        <w:rPr>
          <w:lang w:val="es-ES"/>
        </w:rPr>
      </w:pPr>
      <w:r>
        <w:rPr>
          <w:lang w:val="es-ES"/>
        </w:rPr>
        <w:tab/>
      </w:r>
      <w:r w:rsidR="00A638DA" w:rsidRPr="00A638DA">
        <w:rPr>
          <w:lang w:val="es-ES"/>
        </w:rPr>
        <w:t>Presentación de José Calle Gordo; “Innovación científica y tecnología medical”</w:t>
      </w:r>
    </w:p>
    <w:p w14:paraId="17664832" w14:textId="0D19F77A" w:rsidR="007E2D0F" w:rsidRDefault="007E2D0F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>17/02/2022</w:t>
      </w:r>
      <w:r w:rsidR="006C4C4B">
        <w:rPr>
          <w:lang w:val="es-ES"/>
        </w:rPr>
        <w:tab/>
      </w:r>
      <w:r w:rsidR="00A638DA" w:rsidRPr="006C4C4B">
        <w:rPr>
          <w:b/>
          <w:lang w:val="es-ES"/>
        </w:rPr>
        <w:t>jueves</w:t>
      </w:r>
      <w:r>
        <w:rPr>
          <w:lang w:val="es-ES"/>
        </w:rPr>
        <w:t xml:space="preserve"> Escuela Solidaria; 16:00. Se necesita que vengan socios a ayudar a empaquetar.</w:t>
      </w:r>
    </w:p>
    <w:p w14:paraId="0B042C04" w14:textId="4F6D6F30" w:rsidR="00A638DA" w:rsidRDefault="00196246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>21/02/2022</w:t>
      </w:r>
      <w:r w:rsidR="006C4C4B">
        <w:rPr>
          <w:lang w:val="es-ES"/>
        </w:rPr>
        <w:tab/>
      </w:r>
      <w:r w:rsidRPr="00196246">
        <w:rPr>
          <w:lang w:val="es-ES"/>
        </w:rPr>
        <w:t>Reunión Ordinaria</w:t>
      </w:r>
      <w:r>
        <w:rPr>
          <w:lang w:val="es-ES"/>
        </w:rPr>
        <w:t xml:space="preserve"> </w:t>
      </w:r>
      <w:r w:rsidRPr="00196246">
        <w:rPr>
          <w:lang w:val="es-ES"/>
        </w:rPr>
        <w:t>Presencial</w:t>
      </w:r>
    </w:p>
    <w:p w14:paraId="53FA30CF" w14:textId="5EAD5290" w:rsidR="00196246" w:rsidRPr="00A638DA" w:rsidRDefault="006C4C4B" w:rsidP="006C4C4B">
      <w:pPr>
        <w:pStyle w:val="Prrafodelista"/>
        <w:tabs>
          <w:tab w:val="left" w:pos="1701"/>
        </w:tabs>
        <w:rPr>
          <w:lang w:val="es-ES"/>
        </w:rPr>
      </w:pPr>
      <w:r>
        <w:rPr>
          <w:lang w:val="es-ES"/>
        </w:rPr>
        <w:tab/>
      </w:r>
      <w:r w:rsidR="00A638DA" w:rsidRPr="00A638DA">
        <w:rPr>
          <w:lang w:val="es-ES"/>
        </w:rPr>
        <w:t>Visita Arnau Perez y sus Padres (intercambio de juventud (a confirmar)</w:t>
      </w:r>
    </w:p>
    <w:p w14:paraId="19000541" w14:textId="62738BE3" w:rsidR="000F20D5" w:rsidRDefault="000F20D5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>05/03/2022</w:t>
      </w:r>
      <w:r w:rsidR="006C4C4B">
        <w:rPr>
          <w:lang w:val="es-ES"/>
        </w:rPr>
        <w:tab/>
      </w:r>
      <w:proofErr w:type="spellStart"/>
      <w:r>
        <w:rPr>
          <w:lang w:val="es-ES"/>
        </w:rPr>
        <w:t>Cal</w:t>
      </w:r>
      <w:r w:rsidRPr="000913BB">
        <w:rPr>
          <w:lang w:val="es-ES"/>
        </w:rPr>
        <w:t>ç</w:t>
      </w:r>
      <w:r>
        <w:rPr>
          <w:lang w:val="es-ES"/>
        </w:rPr>
        <w:t>otada</w:t>
      </w:r>
      <w:proofErr w:type="spellEnd"/>
      <w:r w:rsidR="000913BB">
        <w:rPr>
          <w:lang w:val="es-ES"/>
        </w:rPr>
        <w:t xml:space="preserve"> en el Castillo de Rocamora</w:t>
      </w:r>
      <w:r w:rsidR="0025339B">
        <w:rPr>
          <w:lang w:val="es-ES"/>
        </w:rPr>
        <w:t xml:space="preserve"> + Visita cultural</w:t>
      </w:r>
    </w:p>
    <w:p w14:paraId="2D3DAF72" w14:textId="430AC13C" w:rsidR="00196246" w:rsidRDefault="00196246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 w:rsidRPr="00196246">
        <w:rPr>
          <w:lang w:val="es-ES"/>
        </w:rPr>
        <w:t>14</w:t>
      </w:r>
      <w:r w:rsidR="0025339B">
        <w:rPr>
          <w:lang w:val="es-ES"/>
        </w:rPr>
        <w:t>/03/2022</w:t>
      </w:r>
      <w:r w:rsidR="006C4C4B">
        <w:rPr>
          <w:lang w:val="es-ES"/>
        </w:rPr>
        <w:tab/>
      </w:r>
      <w:r w:rsidRPr="00196246">
        <w:rPr>
          <w:lang w:val="es-ES"/>
        </w:rPr>
        <w:t xml:space="preserve">Reunión </w:t>
      </w:r>
      <w:r w:rsidR="0025339B" w:rsidRPr="00196246">
        <w:rPr>
          <w:lang w:val="es-ES"/>
        </w:rPr>
        <w:t>Ordinaria</w:t>
      </w:r>
      <w:r w:rsidR="0025339B">
        <w:rPr>
          <w:lang w:val="es-ES"/>
        </w:rPr>
        <w:t xml:space="preserve"> </w:t>
      </w:r>
      <w:r w:rsidRPr="00196246">
        <w:rPr>
          <w:lang w:val="es-ES"/>
        </w:rPr>
        <w:t>Presencial</w:t>
      </w:r>
    </w:p>
    <w:p w14:paraId="7425465D" w14:textId="3A45421E" w:rsidR="00A638DA" w:rsidRPr="006C4C4B" w:rsidRDefault="006C4C4B" w:rsidP="006C4C4B">
      <w:pPr>
        <w:pStyle w:val="Prrafodelista"/>
        <w:tabs>
          <w:tab w:val="left" w:pos="1701"/>
        </w:tabs>
        <w:rPr>
          <w:lang w:val="es-ES"/>
        </w:rPr>
      </w:pPr>
      <w:r>
        <w:rPr>
          <w:lang w:val="es-ES"/>
        </w:rPr>
        <w:tab/>
      </w:r>
      <w:r w:rsidR="00A638DA" w:rsidRPr="006C4C4B">
        <w:rPr>
          <w:lang w:val="es-ES"/>
        </w:rPr>
        <w:t>Presentación de Anselmo García Curado</w:t>
      </w:r>
      <w:r w:rsidRPr="006C4C4B">
        <w:rPr>
          <w:lang w:val="es-ES"/>
        </w:rPr>
        <w:t>; “Nuestros Quesos” (incluye cata)</w:t>
      </w:r>
    </w:p>
    <w:p w14:paraId="328061CF" w14:textId="44992F9E" w:rsidR="00196246" w:rsidRPr="00196246" w:rsidRDefault="0025339B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>21/03/2022</w:t>
      </w:r>
      <w:r w:rsidR="006C4C4B">
        <w:rPr>
          <w:lang w:val="es-ES"/>
        </w:rPr>
        <w:tab/>
      </w:r>
      <w:r w:rsidR="00196246" w:rsidRPr="00196246">
        <w:rPr>
          <w:lang w:val="es-ES"/>
        </w:rPr>
        <w:t xml:space="preserve">Reunión </w:t>
      </w:r>
      <w:r w:rsidRPr="00196246">
        <w:rPr>
          <w:lang w:val="es-ES"/>
        </w:rPr>
        <w:t>Ordinaria</w:t>
      </w:r>
      <w:r>
        <w:rPr>
          <w:lang w:val="es-ES"/>
        </w:rPr>
        <w:t xml:space="preserve"> </w:t>
      </w:r>
      <w:r w:rsidR="00196246" w:rsidRPr="00196246">
        <w:rPr>
          <w:lang w:val="es-ES"/>
        </w:rPr>
        <w:t>Virtual</w:t>
      </w:r>
    </w:p>
    <w:p w14:paraId="0235214A" w14:textId="684408FE" w:rsidR="00196246" w:rsidRDefault="00196246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 w:rsidRPr="00196246">
        <w:rPr>
          <w:lang w:val="es-ES"/>
        </w:rPr>
        <w:t>28</w:t>
      </w:r>
      <w:r w:rsidR="0025339B">
        <w:rPr>
          <w:lang w:val="es-ES"/>
        </w:rPr>
        <w:t>/03/2022</w:t>
      </w:r>
      <w:r w:rsidR="006C4C4B">
        <w:rPr>
          <w:lang w:val="es-ES"/>
        </w:rPr>
        <w:tab/>
      </w:r>
      <w:r w:rsidRPr="00196246">
        <w:rPr>
          <w:lang w:val="es-ES"/>
        </w:rPr>
        <w:t xml:space="preserve">Reunión </w:t>
      </w:r>
      <w:r w:rsidR="0025339B" w:rsidRPr="00196246">
        <w:rPr>
          <w:lang w:val="es-ES"/>
        </w:rPr>
        <w:t>Ordinaria</w:t>
      </w:r>
      <w:r w:rsidR="0025339B">
        <w:rPr>
          <w:lang w:val="es-ES"/>
        </w:rPr>
        <w:t xml:space="preserve"> </w:t>
      </w:r>
      <w:r w:rsidRPr="00196246">
        <w:rPr>
          <w:lang w:val="es-ES"/>
        </w:rPr>
        <w:t>Presencial</w:t>
      </w:r>
    </w:p>
    <w:p w14:paraId="5BF5AABC" w14:textId="0E0650A5" w:rsidR="006C4C4B" w:rsidRPr="006C4C4B" w:rsidRDefault="006C4C4B" w:rsidP="006C4C4B">
      <w:pPr>
        <w:pStyle w:val="Prrafodelista"/>
        <w:tabs>
          <w:tab w:val="left" w:pos="1701"/>
        </w:tabs>
        <w:rPr>
          <w:lang w:val="es-ES"/>
        </w:rPr>
      </w:pPr>
      <w:r>
        <w:rPr>
          <w:lang w:val="es-ES"/>
        </w:rPr>
        <w:tab/>
      </w:r>
      <w:r w:rsidRPr="006C4C4B">
        <w:rPr>
          <w:lang w:val="es-ES"/>
        </w:rPr>
        <w:t>Presentación de Enrique Lugo, “Economía Conductual”</w:t>
      </w:r>
    </w:p>
    <w:p w14:paraId="0BF1E714" w14:textId="201C14F8" w:rsidR="00196246" w:rsidRDefault="0025339B" w:rsidP="006C4C4B">
      <w:pPr>
        <w:pStyle w:val="Prrafodelista"/>
        <w:numPr>
          <w:ilvl w:val="0"/>
          <w:numId w:val="6"/>
        </w:numPr>
        <w:tabs>
          <w:tab w:val="left" w:pos="1701"/>
        </w:tabs>
        <w:rPr>
          <w:lang w:val="es-ES"/>
        </w:rPr>
      </w:pPr>
      <w:r>
        <w:rPr>
          <w:lang w:val="es-ES"/>
        </w:rPr>
        <w:t>0</w:t>
      </w:r>
      <w:r w:rsidR="00196246" w:rsidRPr="00196246">
        <w:rPr>
          <w:lang w:val="es-ES"/>
        </w:rPr>
        <w:t>4</w:t>
      </w:r>
      <w:r>
        <w:rPr>
          <w:lang w:val="es-ES"/>
        </w:rPr>
        <w:t>/04/2022</w:t>
      </w:r>
      <w:r w:rsidR="006C4C4B">
        <w:rPr>
          <w:lang w:val="es-ES"/>
        </w:rPr>
        <w:tab/>
      </w:r>
      <w:r w:rsidR="00196246" w:rsidRPr="00196246">
        <w:rPr>
          <w:lang w:val="es-ES"/>
        </w:rPr>
        <w:t xml:space="preserve">Reunión </w:t>
      </w:r>
      <w:r w:rsidRPr="00196246">
        <w:rPr>
          <w:lang w:val="es-ES"/>
        </w:rPr>
        <w:t>Ordinaria</w:t>
      </w:r>
      <w:r>
        <w:rPr>
          <w:lang w:val="es-ES"/>
        </w:rPr>
        <w:t xml:space="preserve"> </w:t>
      </w:r>
      <w:r w:rsidR="00196246" w:rsidRPr="00196246">
        <w:rPr>
          <w:lang w:val="es-ES"/>
        </w:rPr>
        <w:t>Presencial</w:t>
      </w:r>
    </w:p>
    <w:p w14:paraId="2614BDF7" w14:textId="2C48A030" w:rsidR="00235219" w:rsidRPr="00FE440D" w:rsidRDefault="006C4C4B" w:rsidP="00FE440D">
      <w:pPr>
        <w:pStyle w:val="Prrafodelista"/>
        <w:tabs>
          <w:tab w:val="left" w:pos="1701"/>
        </w:tabs>
        <w:rPr>
          <w:lang w:val="es-ES"/>
        </w:rPr>
      </w:pPr>
      <w:r>
        <w:rPr>
          <w:lang w:val="es-ES"/>
        </w:rPr>
        <w:tab/>
      </w:r>
      <w:r w:rsidRPr="006C4C4B">
        <w:rPr>
          <w:lang w:val="es-ES"/>
        </w:rPr>
        <w:t>Presentación de Xavier de Bofarull, “Sr. Ortega: de la quiebra al éxito”</w:t>
      </w:r>
    </w:p>
    <w:sectPr w:rsidR="00235219" w:rsidRPr="00FE440D" w:rsidSect="00C87176">
      <w:headerReference w:type="default" r:id="rId9"/>
      <w:footerReference w:type="default" r:id="rId10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B771F8" w14:textId="77777777" w:rsidR="00A8794A" w:rsidRDefault="00A8794A">
      <w:r>
        <w:separator/>
      </w:r>
    </w:p>
  </w:endnote>
  <w:endnote w:type="continuationSeparator" w:id="0">
    <w:p w14:paraId="78659EFB" w14:textId="77777777" w:rsidR="00A8794A" w:rsidRDefault="00A879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210D7E" w14:textId="77777777" w:rsidR="00A8794A" w:rsidRDefault="00A8794A">
      <w:r>
        <w:separator/>
      </w:r>
    </w:p>
  </w:footnote>
  <w:footnote w:type="continuationSeparator" w:id="0">
    <w:p w14:paraId="4160F80D" w14:textId="77777777" w:rsidR="00A8794A" w:rsidRDefault="00A879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CE249DD" w:rsidR="00620190" w:rsidRPr="004A24E0" w:rsidRDefault="0099341C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3360" behindDoc="0" locked="0" layoutInCell="1" allowOverlap="1" wp14:anchorId="3ADFE924" wp14:editId="18E505E5">
          <wp:simplePos x="0" y="0"/>
          <wp:positionH relativeFrom="column">
            <wp:posOffset>241300</wp:posOffset>
          </wp:positionH>
          <wp:positionV relativeFrom="paragraph">
            <wp:posOffset>-83305</wp:posOffset>
          </wp:positionV>
          <wp:extent cx="705078" cy="648000"/>
          <wp:effectExtent l="0" t="0" r="0" b="0"/>
          <wp:wrapNone/>
          <wp:docPr id="3" name="Picture 3" descr="Servir para Cambiar Vidas” lema para el año 2021-2022 del PERI Shekhar  Metha... - Guillem Sáez Aragonés - Blog perso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vir para Cambiar Vidas” lema para el año 2021-2022 del PERI Shekhar  Metha... - Guillem Sáez Aragonés - Blog persona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03" t="6006" r="12443" b="25661"/>
                  <a:stretch/>
                </pic:blipFill>
                <pic:spPr bwMode="auto">
                  <a:xfrm>
                    <a:off x="0" y="0"/>
                    <a:ext cx="705078" cy="64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62336" behindDoc="0" locked="0" layoutInCell="1" allowOverlap="1" wp14:anchorId="12EC20FF" wp14:editId="161226C8">
          <wp:simplePos x="0" y="0"/>
          <wp:positionH relativeFrom="column">
            <wp:posOffset>4718050</wp:posOffset>
          </wp:positionH>
          <wp:positionV relativeFrom="paragraph">
            <wp:posOffset>-125730</wp:posOffset>
          </wp:positionV>
          <wp:extent cx="1508125" cy="746760"/>
          <wp:effectExtent l="0" t="0" r="0" b="0"/>
          <wp:wrapNone/>
          <wp:docPr id="5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125" cy="74676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7913CF1A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9341C">
      <w:t xml:space="preserve"> </w:t>
    </w:r>
    <w:r w:rsidRPr="004A24E0">
      <w:rPr>
        <w:rFonts w:ascii="Arial Narrow" w:hAnsi="Arial Narrow"/>
        <w:color w:val="17458F"/>
        <w:sz w:val="36"/>
        <w:u w:color="0000FF"/>
      </w:rPr>
      <w:t xml:space="preserve"> </w:t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9B2B578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D97409"/>
    <w:multiLevelType w:val="hybridMultilevel"/>
    <w:tmpl w:val="BA4CA362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tKgFAE5egnMtAAAA"/>
  </w:docVars>
  <w:rsids>
    <w:rsidRoot w:val="00C13C1F"/>
    <w:rsid w:val="000012BF"/>
    <w:rsid w:val="00001C44"/>
    <w:rsid w:val="00005B8E"/>
    <w:rsid w:val="000105AD"/>
    <w:rsid w:val="0002076C"/>
    <w:rsid w:val="00024A1B"/>
    <w:rsid w:val="00042168"/>
    <w:rsid w:val="0005170C"/>
    <w:rsid w:val="0005658D"/>
    <w:rsid w:val="00057D8B"/>
    <w:rsid w:val="00060AFA"/>
    <w:rsid w:val="00071186"/>
    <w:rsid w:val="000767A8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D205B"/>
    <w:rsid w:val="000F20D5"/>
    <w:rsid w:val="000F4389"/>
    <w:rsid w:val="000F6B88"/>
    <w:rsid w:val="000F6F96"/>
    <w:rsid w:val="00122C01"/>
    <w:rsid w:val="00126A62"/>
    <w:rsid w:val="001320CA"/>
    <w:rsid w:val="00134618"/>
    <w:rsid w:val="001428EE"/>
    <w:rsid w:val="00146BC2"/>
    <w:rsid w:val="00157824"/>
    <w:rsid w:val="00161D5B"/>
    <w:rsid w:val="00181C7E"/>
    <w:rsid w:val="00196246"/>
    <w:rsid w:val="001A72C8"/>
    <w:rsid w:val="001B06C9"/>
    <w:rsid w:val="001B0EDD"/>
    <w:rsid w:val="001B5F70"/>
    <w:rsid w:val="001C5AB9"/>
    <w:rsid w:val="001C5CBD"/>
    <w:rsid w:val="001C7DE5"/>
    <w:rsid w:val="001D4CDA"/>
    <w:rsid w:val="001E284B"/>
    <w:rsid w:val="001E7B1D"/>
    <w:rsid w:val="001F76C4"/>
    <w:rsid w:val="0020724D"/>
    <w:rsid w:val="00211BF7"/>
    <w:rsid w:val="0021590C"/>
    <w:rsid w:val="0021636E"/>
    <w:rsid w:val="002218BF"/>
    <w:rsid w:val="00235219"/>
    <w:rsid w:val="0024237F"/>
    <w:rsid w:val="0025039D"/>
    <w:rsid w:val="0025339B"/>
    <w:rsid w:val="00264110"/>
    <w:rsid w:val="002641AC"/>
    <w:rsid w:val="00266D42"/>
    <w:rsid w:val="002709FC"/>
    <w:rsid w:val="00285B5C"/>
    <w:rsid w:val="00285F9E"/>
    <w:rsid w:val="00290D4C"/>
    <w:rsid w:val="00292406"/>
    <w:rsid w:val="002A36B2"/>
    <w:rsid w:val="002A5085"/>
    <w:rsid w:val="002C327F"/>
    <w:rsid w:val="002D27B4"/>
    <w:rsid w:val="002F4237"/>
    <w:rsid w:val="00301BA9"/>
    <w:rsid w:val="00302221"/>
    <w:rsid w:val="00312063"/>
    <w:rsid w:val="00315006"/>
    <w:rsid w:val="003177F7"/>
    <w:rsid w:val="00323233"/>
    <w:rsid w:val="00324AB6"/>
    <w:rsid w:val="00332D96"/>
    <w:rsid w:val="00333D44"/>
    <w:rsid w:val="0033694A"/>
    <w:rsid w:val="00337056"/>
    <w:rsid w:val="003373BC"/>
    <w:rsid w:val="00344E74"/>
    <w:rsid w:val="003478F0"/>
    <w:rsid w:val="00350740"/>
    <w:rsid w:val="0035131E"/>
    <w:rsid w:val="00351548"/>
    <w:rsid w:val="0036083B"/>
    <w:rsid w:val="00362185"/>
    <w:rsid w:val="00365B2C"/>
    <w:rsid w:val="00366C8D"/>
    <w:rsid w:val="00371FF0"/>
    <w:rsid w:val="00373BD9"/>
    <w:rsid w:val="00380812"/>
    <w:rsid w:val="003837C8"/>
    <w:rsid w:val="00392978"/>
    <w:rsid w:val="00394634"/>
    <w:rsid w:val="003A1042"/>
    <w:rsid w:val="003B68A1"/>
    <w:rsid w:val="003C4D1D"/>
    <w:rsid w:val="003D775A"/>
    <w:rsid w:val="003D7DE8"/>
    <w:rsid w:val="003D7E0E"/>
    <w:rsid w:val="00400A64"/>
    <w:rsid w:val="0040231E"/>
    <w:rsid w:val="00403B4B"/>
    <w:rsid w:val="00411AB0"/>
    <w:rsid w:val="00413A77"/>
    <w:rsid w:val="004347D9"/>
    <w:rsid w:val="00436286"/>
    <w:rsid w:val="004433CB"/>
    <w:rsid w:val="00450144"/>
    <w:rsid w:val="00474283"/>
    <w:rsid w:val="004817EF"/>
    <w:rsid w:val="004946D3"/>
    <w:rsid w:val="004A0789"/>
    <w:rsid w:val="004A24E0"/>
    <w:rsid w:val="004A4797"/>
    <w:rsid w:val="004A4E5B"/>
    <w:rsid w:val="004A5B3B"/>
    <w:rsid w:val="004B0DB3"/>
    <w:rsid w:val="004B34A7"/>
    <w:rsid w:val="004C0018"/>
    <w:rsid w:val="004C1357"/>
    <w:rsid w:val="004C13A8"/>
    <w:rsid w:val="004C1D22"/>
    <w:rsid w:val="004C3124"/>
    <w:rsid w:val="004E1A21"/>
    <w:rsid w:val="004E30ED"/>
    <w:rsid w:val="004F2CBA"/>
    <w:rsid w:val="0050289C"/>
    <w:rsid w:val="00510168"/>
    <w:rsid w:val="00514749"/>
    <w:rsid w:val="00522D2C"/>
    <w:rsid w:val="00530134"/>
    <w:rsid w:val="00532F49"/>
    <w:rsid w:val="00540DA4"/>
    <w:rsid w:val="005447A6"/>
    <w:rsid w:val="005468F9"/>
    <w:rsid w:val="00551632"/>
    <w:rsid w:val="00554FF5"/>
    <w:rsid w:val="005677E0"/>
    <w:rsid w:val="00572F4C"/>
    <w:rsid w:val="005742FC"/>
    <w:rsid w:val="00584B35"/>
    <w:rsid w:val="00596556"/>
    <w:rsid w:val="005A126B"/>
    <w:rsid w:val="005C79EA"/>
    <w:rsid w:val="005D51BC"/>
    <w:rsid w:val="005E407E"/>
    <w:rsid w:val="005E4CC8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6F1E"/>
    <w:rsid w:val="00665373"/>
    <w:rsid w:val="00676FFC"/>
    <w:rsid w:val="00683A4D"/>
    <w:rsid w:val="006A4DF4"/>
    <w:rsid w:val="006A6954"/>
    <w:rsid w:val="006B34EE"/>
    <w:rsid w:val="006B5CD8"/>
    <w:rsid w:val="006C4155"/>
    <w:rsid w:val="006C4C4B"/>
    <w:rsid w:val="006D3662"/>
    <w:rsid w:val="006F60E6"/>
    <w:rsid w:val="00701B2B"/>
    <w:rsid w:val="00720188"/>
    <w:rsid w:val="0072784E"/>
    <w:rsid w:val="007367D7"/>
    <w:rsid w:val="0074474D"/>
    <w:rsid w:val="0075031F"/>
    <w:rsid w:val="00753BCE"/>
    <w:rsid w:val="00773818"/>
    <w:rsid w:val="00775B42"/>
    <w:rsid w:val="00776B33"/>
    <w:rsid w:val="007803B0"/>
    <w:rsid w:val="00780A0B"/>
    <w:rsid w:val="00781C48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2D0F"/>
    <w:rsid w:val="007E354C"/>
    <w:rsid w:val="007E3E42"/>
    <w:rsid w:val="007F367A"/>
    <w:rsid w:val="007F3A1B"/>
    <w:rsid w:val="007F5CEC"/>
    <w:rsid w:val="007F789C"/>
    <w:rsid w:val="00803925"/>
    <w:rsid w:val="00807C44"/>
    <w:rsid w:val="00810830"/>
    <w:rsid w:val="00812F43"/>
    <w:rsid w:val="0082324E"/>
    <w:rsid w:val="0082658B"/>
    <w:rsid w:val="00833121"/>
    <w:rsid w:val="008412E9"/>
    <w:rsid w:val="00843552"/>
    <w:rsid w:val="00843E14"/>
    <w:rsid w:val="00844D11"/>
    <w:rsid w:val="00853E4E"/>
    <w:rsid w:val="00855036"/>
    <w:rsid w:val="008641D3"/>
    <w:rsid w:val="00874035"/>
    <w:rsid w:val="0088094F"/>
    <w:rsid w:val="008828C3"/>
    <w:rsid w:val="0088615B"/>
    <w:rsid w:val="00893465"/>
    <w:rsid w:val="008A4521"/>
    <w:rsid w:val="008A5D8C"/>
    <w:rsid w:val="008B25D3"/>
    <w:rsid w:val="008C7E08"/>
    <w:rsid w:val="008D1E83"/>
    <w:rsid w:val="008D226A"/>
    <w:rsid w:val="008E040B"/>
    <w:rsid w:val="008E08BA"/>
    <w:rsid w:val="008E3D3D"/>
    <w:rsid w:val="008F30DE"/>
    <w:rsid w:val="008F77E7"/>
    <w:rsid w:val="0090302D"/>
    <w:rsid w:val="00906472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67B9"/>
    <w:rsid w:val="00981DF0"/>
    <w:rsid w:val="00991A27"/>
    <w:rsid w:val="0099341C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5351"/>
    <w:rsid w:val="00A06FF2"/>
    <w:rsid w:val="00A21EBD"/>
    <w:rsid w:val="00A27372"/>
    <w:rsid w:val="00A43031"/>
    <w:rsid w:val="00A61A8B"/>
    <w:rsid w:val="00A638DA"/>
    <w:rsid w:val="00A64515"/>
    <w:rsid w:val="00A73A1B"/>
    <w:rsid w:val="00A7714B"/>
    <w:rsid w:val="00A8794A"/>
    <w:rsid w:val="00AA36BB"/>
    <w:rsid w:val="00AA3B65"/>
    <w:rsid w:val="00AA6727"/>
    <w:rsid w:val="00AB3DDB"/>
    <w:rsid w:val="00AB4F1E"/>
    <w:rsid w:val="00AB55B2"/>
    <w:rsid w:val="00AC4F1D"/>
    <w:rsid w:val="00AD1EAF"/>
    <w:rsid w:val="00AD56B4"/>
    <w:rsid w:val="00AD6C5B"/>
    <w:rsid w:val="00AE006C"/>
    <w:rsid w:val="00AE10B8"/>
    <w:rsid w:val="00AE2771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824"/>
    <w:rsid w:val="00B933C1"/>
    <w:rsid w:val="00B94E8C"/>
    <w:rsid w:val="00B951E0"/>
    <w:rsid w:val="00B95236"/>
    <w:rsid w:val="00BA0232"/>
    <w:rsid w:val="00BA1400"/>
    <w:rsid w:val="00BA17EC"/>
    <w:rsid w:val="00BB298A"/>
    <w:rsid w:val="00BB7305"/>
    <w:rsid w:val="00BC111A"/>
    <w:rsid w:val="00BC148F"/>
    <w:rsid w:val="00BD54D2"/>
    <w:rsid w:val="00BE6912"/>
    <w:rsid w:val="00BF7D60"/>
    <w:rsid w:val="00C01866"/>
    <w:rsid w:val="00C03634"/>
    <w:rsid w:val="00C061B9"/>
    <w:rsid w:val="00C13282"/>
    <w:rsid w:val="00C13C1F"/>
    <w:rsid w:val="00C140E8"/>
    <w:rsid w:val="00C21E4B"/>
    <w:rsid w:val="00C27518"/>
    <w:rsid w:val="00C3102D"/>
    <w:rsid w:val="00C3225E"/>
    <w:rsid w:val="00C33589"/>
    <w:rsid w:val="00C36BCA"/>
    <w:rsid w:val="00C4328B"/>
    <w:rsid w:val="00C46CB7"/>
    <w:rsid w:val="00C51FFC"/>
    <w:rsid w:val="00C54706"/>
    <w:rsid w:val="00C56677"/>
    <w:rsid w:val="00C602EE"/>
    <w:rsid w:val="00C736D3"/>
    <w:rsid w:val="00C7429F"/>
    <w:rsid w:val="00C80D3D"/>
    <w:rsid w:val="00C87176"/>
    <w:rsid w:val="00C908E5"/>
    <w:rsid w:val="00CB0E5D"/>
    <w:rsid w:val="00CD7BD1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B742B"/>
    <w:rsid w:val="00DD0A03"/>
    <w:rsid w:val="00DD423D"/>
    <w:rsid w:val="00DE14A7"/>
    <w:rsid w:val="00DE4CDC"/>
    <w:rsid w:val="00DF5FC2"/>
    <w:rsid w:val="00E050FA"/>
    <w:rsid w:val="00E20D31"/>
    <w:rsid w:val="00E27778"/>
    <w:rsid w:val="00E32EE3"/>
    <w:rsid w:val="00E413E7"/>
    <w:rsid w:val="00E41FEA"/>
    <w:rsid w:val="00E5018B"/>
    <w:rsid w:val="00E631CC"/>
    <w:rsid w:val="00E70B6D"/>
    <w:rsid w:val="00E76C1F"/>
    <w:rsid w:val="00E7727B"/>
    <w:rsid w:val="00E863CD"/>
    <w:rsid w:val="00E92687"/>
    <w:rsid w:val="00E947BA"/>
    <w:rsid w:val="00EA0152"/>
    <w:rsid w:val="00EA1D4A"/>
    <w:rsid w:val="00ED2A64"/>
    <w:rsid w:val="00ED59F6"/>
    <w:rsid w:val="00ED7C45"/>
    <w:rsid w:val="00EE3C39"/>
    <w:rsid w:val="00EE65C6"/>
    <w:rsid w:val="00EF2DF2"/>
    <w:rsid w:val="00F25910"/>
    <w:rsid w:val="00F31B90"/>
    <w:rsid w:val="00F35A1E"/>
    <w:rsid w:val="00F40F23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C14"/>
    <w:rsid w:val="00FA1172"/>
    <w:rsid w:val="00FB1D80"/>
    <w:rsid w:val="00FB709C"/>
    <w:rsid w:val="00FC2331"/>
    <w:rsid w:val="00FC39F0"/>
    <w:rsid w:val="00FC5248"/>
    <w:rsid w:val="00FD2B48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6B824A-58B4-4D40-9A41-8A51B47AA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9</Words>
  <Characters>3075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2-02-07T12:24:00Z</dcterms:created>
  <dcterms:modified xsi:type="dcterms:W3CDTF">2022-02-07T12:24:00Z</dcterms:modified>
</cp:coreProperties>
</file>